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1A003E" w14:textId="77777777" w:rsidR="00804306" w:rsidRPr="00D2254F" w:rsidRDefault="00000000">
      <w:pPr>
        <w:pStyle w:val="Heading1"/>
        <w:rPr>
          <w:rFonts w:cstheme="majorHAnsi"/>
          <w:sz w:val="44"/>
          <w:szCs w:val="44"/>
        </w:rPr>
      </w:pPr>
      <w:bookmarkStart w:id="0" w:name="X8b4dd9a86f2dd292fc756645e2a3e3fa33e5343"/>
      <w:r w:rsidRPr="00D2254F">
        <w:rPr>
          <w:rFonts w:cstheme="majorHAnsi"/>
          <w:sz w:val="44"/>
          <w:szCs w:val="44"/>
        </w:rPr>
        <w:t>Deliverable 2: Initial Implementation Report</w:t>
      </w:r>
    </w:p>
    <w:p w14:paraId="6A883884" w14:textId="77777777" w:rsidR="00804306" w:rsidRPr="00D2254F" w:rsidRDefault="00000000">
      <w:pPr>
        <w:pStyle w:val="Heading2"/>
        <w:rPr>
          <w:rFonts w:cstheme="majorHAnsi"/>
        </w:rPr>
      </w:pPr>
      <w:bookmarkStart w:id="1" w:name="sentinelav-dsa-based-antivirus"/>
      <w:r w:rsidRPr="00D2254F">
        <w:rPr>
          <w:rFonts w:cstheme="majorHAnsi"/>
        </w:rPr>
        <w:t>SentinelAV – DSA-Based Antivirus</w:t>
      </w:r>
    </w:p>
    <w:p w14:paraId="0405BFFF" w14:textId="77777777" w:rsidR="00D2254F" w:rsidRDefault="00000000">
      <w:pPr>
        <w:pStyle w:val="FirstParagraph"/>
      </w:pPr>
      <w:r>
        <w:rPr>
          <w:b/>
          <w:bCs/>
        </w:rPr>
        <w:t>Course:</w:t>
      </w:r>
      <w:r>
        <w:t xml:space="preserve"> Data Structures and Algorithms (CS221) </w:t>
      </w:r>
    </w:p>
    <w:p w14:paraId="711A56FE" w14:textId="77777777" w:rsidR="00D2254F" w:rsidRDefault="00000000">
      <w:pPr>
        <w:pStyle w:val="FirstParagraph"/>
      </w:pPr>
      <w:r>
        <w:rPr>
          <w:b/>
          <w:bCs/>
        </w:rPr>
        <w:t>Team:</w:t>
      </w:r>
      <w:r>
        <w:t xml:space="preserve"> Usman Azhar, Reyan Kashif, Malik Abdullah </w:t>
      </w:r>
    </w:p>
    <w:p w14:paraId="06ED12AC" w14:textId="6BA341A5" w:rsidR="00804306" w:rsidRDefault="00000000">
      <w:pPr>
        <w:pStyle w:val="FirstParagraph"/>
      </w:pPr>
      <w:r>
        <w:rPr>
          <w:b/>
          <w:bCs/>
        </w:rPr>
        <w:t>Instructor:</w:t>
      </w:r>
      <w:r>
        <w:t xml:space="preserve"> Zubair Ahmad </w:t>
      </w:r>
      <w:r>
        <w:rPr>
          <w:b/>
          <w:bCs/>
        </w:rPr>
        <w:t>Date:</w:t>
      </w:r>
      <w:r>
        <w:t xml:space="preserve"> October 19, 2025</w:t>
      </w:r>
    </w:p>
    <w:p w14:paraId="4FF2077B" w14:textId="1A883873" w:rsidR="00804306" w:rsidRDefault="00804306"/>
    <w:p w14:paraId="1315DFF7" w14:textId="77777777" w:rsidR="00804306" w:rsidRDefault="00000000">
      <w:pPr>
        <w:pStyle w:val="Heading2"/>
      </w:pPr>
      <w:bookmarkStart w:id="2" w:name="table-of-contents"/>
      <w:bookmarkEnd w:id="1"/>
      <w:r>
        <w:t>Table of Contents</w:t>
      </w:r>
    </w:p>
    <w:p w14:paraId="493DB7E2" w14:textId="77777777" w:rsidR="00804306" w:rsidRDefault="00000000">
      <w:pPr>
        <w:pStyle w:val="Compact"/>
        <w:numPr>
          <w:ilvl w:val="0"/>
          <w:numId w:val="2"/>
        </w:numPr>
      </w:pPr>
      <w:r>
        <w:t>Introduction</w:t>
      </w:r>
    </w:p>
    <w:p w14:paraId="5FC438EF" w14:textId="77777777" w:rsidR="00804306" w:rsidRDefault="00000000">
      <w:pPr>
        <w:pStyle w:val="Compact"/>
        <w:numPr>
          <w:ilvl w:val="0"/>
          <w:numId w:val="2"/>
        </w:numPr>
      </w:pPr>
      <w:r>
        <w:t>Data Structures Implemented</w:t>
      </w:r>
    </w:p>
    <w:p w14:paraId="05C90EE1" w14:textId="77777777" w:rsidR="00804306" w:rsidRDefault="00000000">
      <w:pPr>
        <w:pStyle w:val="Compact"/>
        <w:numPr>
          <w:ilvl w:val="0"/>
          <w:numId w:val="2"/>
        </w:numPr>
      </w:pPr>
      <w:r>
        <w:t>Implementation Details</w:t>
      </w:r>
    </w:p>
    <w:p w14:paraId="0D4C905A" w14:textId="77777777" w:rsidR="00804306" w:rsidRDefault="00000000">
      <w:pPr>
        <w:pStyle w:val="Compact"/>
        <w:numPr>
          <w:ilvl w:val="0"/>
          <w:numId w:val="2"/>
        </w:numPr>
      </w:pPr>
      <w:r>
        <w:t>Sample Input/Output</w:t>
      </w:r>
    </w:p>
    <w:p w14:paraId="4D4A9287" w14:textId="77777777" w:rsidR="00804306" w:rsidRDefault="00000000">
      <w:pPr>
        <w:pStyle w:val="Compact"/>
        <w:numPr>
          <w:ilvl w:val="0"/>
          <w:numId w:val="2"/>
        </w:numPr>
      </w:pPr>
      <w:r>
        <w:t>Functionality Verification</w:t>
      </w:r>
    </w:p>
    <w:p w14:paraId="40E429F9" w14:textId="77777777" w:rsidR="00804306" w:rsidRDefault="00000000">
      <w:pPr>
        <w:pStyle w:val="Compact"/>
        <w:numPr>
          <w:ilvl w:val="0"/>
          <w:numId w:val="2"/>
        </w:numPr>
      </w:pPr>
      <w:r>
        <w:t>Challenges &amp; Solutions</w:t>
      </w:r>
    </w:p>
    <w:p w14:paraId="0C2B02A3" w14:textId="77777777" w:rsidR="00804306" w:rsidRDefault="00000000">
      <w:pPr>
        <w:pStyle w:val="Compact"/>
        <w:numPr>
          <w:ilvl w:val="0"/>
          <w:numId w:val="2"/>
        </w:numPr>
      </w:pPr>
      <w:r>
        <w:t>Conclusion</w:t>
      </w:r>
    </w:p>
    <w:p w14:paraId="6910DE23" w14:textId="6007AC04" w:rsidR="00804306" w:rsidRDefault="00804306"/>
    <w:p w14:paraId="4726C406" w14:textId="77777777" w:rsidR="00804306" w:rsidRDefault="00000000">
      <w:pPr>
        <w:pStyle w:val="Heading2"/>
      </w:pPr>
      <w:bookmarkStart w:id="3" w:name="introduction"/>
      <w:bookmarkEnd w:id="2"/>
      <w:r>
        <w:t>1. Introduction</w:t>
      </w:r>
    </w:p>
    <w:p w14:paraId="353AF5D1" w14:textId="77777777" w:rsidR="00804306" w:rsidRDefault="00000000">
      <w:pPr>
        <w:pStyle w:val="FirstParagraph"/>
      </w:pPr>
      <w:r>
        <w:t>Deliverable 2 presents the initial implementation of core data structures covered in weeks 1-8 of the DSA course. SentinelAV is a C++-based antivirus prototype that demonstrates practical application of these concepts through file scanning and threat detection.</w:t>
      </w:r>
    </w:p>
    <w:p w14:paraId="31F53263" w14:textId="77777777" w:rsidR="00804306" w:rsidRDefault="00000000">
      <w:pPr>
        <w:pStyle w:val="BodyText"/>
      </w:pPr>
      <w:r>
        <w:t>This report documents the implementation of six key data structures: Pointers, Linked Lists, Queues, Linear Search, Recursion, and Sorting (Bubble Sort). Each structure is implemented as a working component within the Scanner module.</w:t>
      </w:r>
    </w:p>
    <w:p w14:paraId="269AC32D" w14:textId="215F03C0" w:rsidR="00804306" w:rsidRDefault="00804306"/>
    <w:p w14:paraId="1A3E6C91" w14:textId="77777777" w:rsidR="00804306" w:rsidRDefault="00000000">
      <w:pPr>
        <w:pStyle w:val="Heading2"/>
      </w:pPr>
      <w:bookmarkStart w:id="4" w:name="data-structures-implemented"/>
      <w:bookmarkEnd w:id="3"/>
      <w:r>
        <w:t>2. Data Structures Implemented</w:t>
      </w:r>
    </w:p>
    <w:p w14:paraId="67D7BAA2" w14:textId="77777777" w:rsidR="00804306" w:rsidRPr="00D2254F" w:rsidRDefault="00000000">
      <w:pPr>
        <w:pStyle w:val="Heading3"/>
        <w:rPr>
          <w:sz w:val="26"/>
          <w:szCs w:val="26"/>
        </w:rPr>
      </w:pPr>
      <w:bookmarkStart w:id="5" w:name="pointers-week-1-2"/>
      <w:r w:rsidRPr="00D2254F">
        <w:rPr>
          <w:sz w:val="26"/>
          <w:szCs w:val="26"/>
        </w:rPr>
        <w:t>2.1 Pointers (Week 1-2)</w:t>
      </w:r>
    </w:p>
    <w:p w14:paraId="5A1FCF63" w14:textId="77777777" w:rsidR="00804306" w:rsidRPr="00D2254F" w:rsidRDefault="00000000">
      <w:pPr>
        <w:pStyle w:val="FirstParagraph"/>
      </w:pPr>
      <w:r w:rsidRPr="00D2254F">
        <w:rPr>
          <w:b/>
          <w:bCs/>
        </w:rPr>
        <w:t>Concept:</w:t>
      </w:r>
      <w:r w:rsidRPr="00D2254F">
        <w:t xml:space="preserve"> Variables that store memory addresses of other variables.</w:t>
      </w:r>
    </w:p>
    <w:p w14:paraId="1163F072" w14:textId="77777777" w:rsidR="00804306" w:rsidRPr="00D2254F" w:rsidRDefault="00000000">
      <w:pPr>
        <w:pStyle w:val="BodyText"/>
      </w:pPr>
      <w:r w:rsidRPr="00D2254F">
        <w:rPr>
          <w:b/>
          <w:bCs/>
        </w:rPr>
        <w:t>Implementation:</w:t>
      </w:r>
      <w:r w:rsidRPr="00D2254F">
        <w:t xml:space="preserve"> Used throughout the project for: - Linked list node connections (</w:t>
      </w:r>
      <w:r w:rsidRPr="00D2254F">
        <w:rPr>
          <w:rStyle w:val="VerbatimChar"/>
          <w:sz w:val="24"/>
        </w:rPr>
        <w:t>Node* next</w:t>
      </w:r>
      <w:r w:rsidRPr="00D2254F">
        <w:t xml:space="preserve">, </w:t>
      </w:r>
      <w:r w:rsidRPr="00D2254F">
        <w:rPr>
          <w:rStyle w:val="VerbatimChar"/>
          <w:sz w:val="24"/>
        </w:rPr>
        <w:t>Node* prev</w:t>
      </w:r>
      <w:r w:rsidRPr="00D2254F">
        <w:t>) - Queue node linking (</w:t>
      </w:r>
      <w:r w:rsidRPr="00D2254F">
        <w:rPr>
          <w:rStyle w:val="VerbatimChar"/>
          <w:sz w:val="24"/>
        </w:rPr>
        <w:t>QueueNode* next</w:t>
      </w:r>
      <w:r w:rsidRPr="00D2254F">
        <w:t>) - Dynamic memory allocation (</w:t>
      </w:r>
      <w:r w:rsidRPr="00D2254F">
        <w:rPr>
          <w:rStyle w:val="VerbatimChar"/>
          <w:sz w:val="24"/>
        </w:rPr>
        <w:t>new</w:t>
      </w:r>
      <w:r w:rsidRPr="00D2254F">
        <w:t xml:space="preserve">, </w:t>
      </w:r>
      <w:r w:rsidRPr="00D2254F">
        <w:rPr>
          <w:rStyle w:val="VerbatimChar"/>
          <w:sz w:val="24"/>
        </w:rPr>
        <w:t>delete</w:t>
      </w:r>
      <w:r w:rsidRPr="00D2254F">
        <w:t>)</w:t>
      </w:r>
    </w:p>
    <w:p w14:paraId="420BF2F8" w14:textId="77777777" w:rsidR="00804306" w:rsidRPr="00D2254F" w:rsidRDefault="00000000">
      <w:pPr>
        <w:pStyle w:val="BodyText"/>
      </w:pPr>
      <w:r w:rsidRPr="00D2254F">
        <w:rPr>
          <w:b/>
          <w:bCs/>
        </w:rPr>
        <w:t>Why Important:</w:t>
      </w:r>
      <w:r w:rsidRPr="00D2254F">
        <w:t xml:space="preserve"> Enables dynamic data structures without fixed size limits.</w:t>
      </w:r>
    </w:p>
    <w:p w14:paraId="5F74FEB7" w14:textId="72DDE4CE" w:rsidR="00804306" w:rsidRDefault="00804306"/>
    <w:p w14:paraId="265C9E87" w14:textId="77777777" w:rsidR="00804306" w:rsidRPr="00D2254F" w:rsidRDefault="00000000">
      <w:pPr>
        <w:pStyle w:val="Heading3"/>
        <w:rPr>
          <w:sz w:val="26"/>
          <w:szCs w:val="26"/>
        </w:rPr>
      </w:pPr>
      <w:bookmarkStart w:id="6" w:name="linked-lists-week-4-5"/>
      <w:bookmarkEnd w:id="5"/>
      <w:r w:rsidRPr="00D2254F">
        <w:rPr>
          <w:sz w:val="26"/>
          <w:szCs w:val="26"/>
        </w:rPr>
        <w:t>2.2 Linked Lists (Week 4-5)</w:t>
      </w:r>
    </w:p>
    <w:p w14:paraId="4A3A7809" w14:textId="77777777" w:rsidR="00804306" w:rsidRDefault="00000000">
      <w:pPr>
        <w:pStyle w:val="FirstParagraph"/>
      </w:pPr>
      <w:r>
        <w:rPr>
          <w:b/>
          <w:bCs/>
        </w:rPr>
        <w:t>Concept:</w:t>
      </w:r>
      <w:r>
        <w:t xml:space="preserve"> Dynamic data structure where each node contains data and pointer to next node.</w:t>
      </w:r>
    </w:p>
    <w:p w14:paraId="401BC6B0" w14:textId="77777777" w:rsidR="00804306" w:rsidRDefault="00000000">
      <w:pPr>
        <w:pStyle w:val="BodyText"/>
      </w:pPr>
      <w:r>
        <w:rPr>
          <w:b/>
          <w:bCs/>
        </w:rPr>
        <w:t>Where Used:</w:t>
      </w:r>
      <w:r>
        <w:t xml:space="preserve"> SignatureDB class stores virus signatures in a linked list.</w:t>
      </w:r>
    </w:p>
    <w:p w14:paraId="04A22A7A" w14:textId="77777777" w:rsidR="00804306" w:rsidRDefault="00000000">
      <w:pPr>
        <w:pStyle w:val="BodyText"/>
      </w:pPr>
      <w:r>
        <w:rPr>
          <w:b/>
          <w:bCs/>
        </w:rPr>
        <w:t>Key Operations:</w:t>
      </w:r>
      <w:r>
        <w:t xml:space="preserve"> - </w:t>
      </w:r>
      <w:r>
        <w:rPr>
          <w:rStyle w:val="VerbatimChar"/>
        </w:rPr>
        <w:t>insertFront(T val)</w:t>
      </w:r>
      <w:r>
        <w:t xml:space="preserve"> - O(1) insertion at beginning - </w:t>
      </w:r>
      <w:r>
        <w:rPr>
          <w:rStyle w:val="VerbatimChar"/>
        </w:rPr>
        <w:t>search(T value)</w:t>
      </w:r>
      <w:r>
        <w:t xml:space="preserve"> - O(n) search through list - </w:t>
      </w:r>
      <w:r>
        <w:rPr>
          <w:rStyle w:val="VerbatimChar"/>
        </w:rPr>
        <w:t>getSize()</w:t>
      </w:r>
      <w:r>
        <w:t xml:space="preserve"> - Return number of elements</w:t>
      </w:r>
    </w:p>
    <w:p w14:paraId="5C444A4F" w14:textId="77777777" w:rsidR="00804306" w:rsidRDefault="00000000">
      <w:pPr>
        <w:pStyle w:val="BodyText"/>
      </w:pPr>
      <w:r>
        <w:rPr>
          <w:b/>
          <w:bCs/>
        </w:rPr>
        <w:t>Why Used:</w:t>
      </w:r>
      <w:r>
        <w:t xml:space="preserve"> Dynamic size (don’t need to know how many signatures ahead of time), efficient insertion at front.</w:t>
      </w:r>
    </w:p>
    <w:p w14:paraId="42E3972F" w14:textId="459FACF8" w:rsidR="00804306" w:rsidRDefault="00804306"/>
    <w:p w14:paraId="302BC1CA" w14:textId="77777777" w:rsidR="00804306" w:rsidRPr="00D2254F" w:rsidRDefault="00000000">
      <w:pPr>
        <w:pStyle w:val="Heading3"/>
        <w:rPr>
          <w:sz w:val="26"/>
          <w:szCs w:val="26"/>
        </w:rPr>
      </w:pPr>
      <w:bookmarkStart w:id="7" w:name="queues-week-6"/>
      <w:bookmarkEnd w:id="6"/>
      <w:r w:rsidRPr="00D2254F">
        <w:rPr>
          <w:sz w:val="26"/>
          <w:szCs w:val="26"/>
        </w:rPr>
        <w:t>2.3 Queues (Week 6)</w:t>
      </w:r>
    </w:p>
    <w:p w14:paraId="19B62273" w14:textId="77777777" w:rsidR="00804306" w:rsidRDefault="00000000">
      <w:pPr>
        <w:pStyle w:val="FirstParagraph"/>
      </w:pPr>
      <w:r>
        <w:rPr>
          <w:b/>
          <w:bCs/>
        </w:rPr>
        <w:t>Concept:</w:t>
      </w:r>
      <w:r>
        <w:t xml:space="preserve"> FIFO (First In, First Out) data structure.</w:t>
      </w:r>
    </w:p>
    <w:p w14:paraId="7B5454DD" w14:textId="77777777" w:rsidR="00804306" w:rsidRDefault="00000000">
      <w:pPr>
        <w:pStyle w:val="BodyText"/>
      </w:pPr>
      <w:r>
        <w:rPr>
          <w:b/>
          <w:bCs/>
        </w:rPr>
        <w:t>Where Used:</w:t>
      </w:r>
      <w:r>
        <w:t xml:space="preserve"> Scanner stores DetectionResult objects in a queue.</w:t>
      </w:r>
    </w:p>
    <w:p w14:paraId="6D48A03D" w14:textId="77777777" w:rsidR="00804306" w:rsidRDefault="00000000">
      <w:pPr>
        <w:pStyle w:val="BodyText"/>
      </w:pPr>
      <w:r>
        <w:rPr>
          <w:b/>
          <w:bCs/>
        </w:rPr>
        <w:t>Key Operations:</w:t>
      </w:r>
      <w:r>
        <w:t xml:space="preserve"> - </w:t>
      </w:r>
      <w:r>
        <w:rPr>
          <w:rStyle w:val="VerbatimChar"/>
        </w:rPr>
        <w:t>enqueue(T val)</w:t>
      </w:r>
      <w:r>
        <w:t xml:space="preserve"> - Add to rear - O(1) - </w:t>
      </w:r>
      <w:r>
        <w:rPr>
          <w:rStyle w:val="VerbatimChar"/>
        </w:rPr>
        <w:t>dequeue()</w:t>
      </w:r>
      <w:r>
        <w:t xml:space="preserve"> - Remove from front - O(1) - </w:t>
      </w:r>
      <w:r>
        <w:rPr>
          <w:rStyle w:val="VerbatimChar"/>
        </w:rPr>
        <w:t>isEmpty()</w:t>
      </w:r>
      <w:r>
        <w:t xml:space="preserve"> - Check if empty - O(1) - </w:t>
      </w:r>
      <w:r>
        <w:rPr>
          <w:rStyle w:val="VerbatimChar"/>
        </w:rPr>
        <w:t>getSize()</w:t>
      </w:r>
      <w:r>
        <w:t xml:space="preserve"> - Get queue size - O(1)</w:t>
      </w:r>
    </w:p>
    <w:p w14:paraId="16382B0A" w14:textId="77777777" w:rsidR="00804306" w:rsidRDefault="00000000">
      <w:pPr>
        <w:pStyle w:val="BodyText"/>
      </w:pPr>
      <w:r>
        <w:rPr>
          <w:b/>
          <w:bCs/>
        </w:rPr>
        <w:t>Why Used:</w:t>
      </w:r>
      <w:r>
        <w:t xml:space="preserve"> Maintains order of detections as they’re found. First detection found is first result displayed.</w:t>
      </w:r>
    </w:p>
    <w:p w14:paraId="03D7E140" w14:textId="22EFA363" w:rsidR="00804306" w:rsidRDefault="00804306"/>
    <w:p w14:paraId="0BE8F3B9" w14:textId="77777777" w:rsidR="00804306" w:rsidRPr="00D2254F" w:rsidRDefault="00000000">
      <w:pPr>
        <w:pStyle w:val="Heading3"/>
        <w:rPr>
          <w:sz w:val="26"/>
          <w:szCs w:val="26"/>
        </w:rPr>
      </w:pPr>
      <w:bookmarkStart w:id="8" w:name="linear-search-week-4"/>
      <w:bookmarkEnd w:id="7"/>
      <w:r w:rsidRPr="00D2254F">
        <w:rPr>
          <w:sz w:val="26"/>
          <w:szCs w:val="26"/>
        </w:rPr>
        <w:t>2.4 Linear Search (Week 4)</w:t>
      </w:r>
    </w:p>
    <w:p w14:paraId="02DABEC7" w14:textId="77777777" w:rsidR="00804306" w:rsidRDefault="00000000">
      <w:pPr>
        <w:pStyle w:val="FirstParagraph"/>
      </w:pPr>
      <w:r>
        <w:rPr>
          <w:b/>
          <w:bCs/>
        </w:rPr>
        <w:t>Concept:</w:t>
      </w:r>
      <w:r>
        <w:t xml:space="preserve"> Scan through data sequentially looking for a target value.</w:t>
      </w:r>
    </w:p>
    <w:p w14:paraId="1CD57F1C" w14:textId="77777777" w:rsidR="00804306" w:rsidRDefault="00000000">
      <w:pPr>
        <w:pStyle w:val="BodyText"/>
      </w:pPr>
      <w:r>
        <w:rPr>
          <w:b/>
          <w:bCs/>
        </w:rPr>
        <w:t>Where Used:</w:t>
      </w:r>
      <w:r>
        <w:t xml:space="preserve"> Scanner searches for virus patterns in file lines.</w:t>
      </w:r>
    </w:p>
    <w:p w14:paraId="457A0C19" w14:textId="77777777" w:rsidR="00804306" w:rsidRDefault="00000000">
      <w:pPr>
        <w:pStyle w:val="BodyText"/>
      </w:pPr>
      <w:r>
        <w:rPr>
          <w:b/>
          <w:bCs/>
        </w:rPr>
        <w:t>Implementation:</w:t>
      </w:r>
      <w:r>
        <w:t xml:space="preserve"> </w:t>
      </w:r>
      <w:r>
        <w:rPr>
          <w:rStyle w:val="VerbatimChar"/>
        </w:rPr>
        <w:t>string::find()</w:t>
      </w:r>
      <w:r>
        <w:t xml:space="preserve"> method to locate substring in text.</w:t>
      </w:r>
    </w:p>
    <w:p w14:paraId="762EEB07" w14:textId="77777777" w:rsidR="00804306" w:rsidRDefault="00000000">
      <w:pPr>
        <w:pStyle w:val="BodyText"/>
      </w:pPr>
      <w:r>
        <w:rPr>
          <w:b/>
          <w:bCs/>
        </w:rPr>
        <w:t>Example:</w:t>
      </w:r>
    </w:p>
    <w:p w14:paraId="00FB647B" w14:textId="77777777" w:rsidR="00804306" w:rsidRDefault="00000000">
      <w:pPr>
        <w:pStyle w:val="SourceCode"/>
      </w:pPr>
      <w:r>
        <w:rPr>
          <w:rStyle w:val="VerbatimChar"/>
        </w:rPr>
        <w:t>Line: "This file has virus_code_abc123 inside"</w:t>
      </w:r>
      <w:r>
        <w:br/>
      </w:r>
      <w:r>
        <w:rPr>
          <w:rStyle w:val="VerbatimChar"/>
        </w:rPr>
        <w:t>Pattern: "virus_code_abc123"</w:t>
      </w:r>
      <w:r>
        <w:br/>
      </w:r>
      <w:r>
        <w:rPr>
          <w:rStyle w:val="VerbatimChar"/>
        </w:rPr>
        <w:t>Result: Found at position 14</w:t>
      </w:r>
    </w:p>
    <w:p w14:paraId="474A7CC1" w14:textId="77777777" w:rsidR="00804306" w:rsidRDefault="00000000">
      <w:pPr>
        <w:pStyle w:val="FirstParagraph"/>
      </w:pPr>
      <w:r>
        <w:rPr>
          <w:b/>
          <w:bCs/>
        </w:rPr>
        <w:t>Time Complexity:</w:t>
      </w:r>
      <w:r>
        <w:t xml:space="preserve"> O(n*m) where n = file size, m = pattern size</w:t>
      </w:r>
    </w:p>
    <w:p w14:paraId="0FA0C931" w14:textId="77777777" w:rsidR="00804306" w:rsidRDefault="00000000">
      <w:pPr>
        <w:pStyle w:val="BodyText"/>
      </w:pPr>
      <w:r>
        <w:rPr>
          <w:b/>
          <w:bCs/>
        </w:rPr>
        <w:t>Why Used:</w:t>
      </w:r>
      <w:r>
        <w:t xml:space="preserve"> Simple, straightforward pattern matching for D2.</w:t>
      </w:r>
    </w:p>
    <w:p w14:paraId="265309E9" w14:textId="02BC9CE6" w:rsidR="00804306" w:rsidRDefault="00804306"/>
    <w:p w14:paraId="5AAFF075" w14:textId="77777777" w:rsidR="00804306" w:rsidRPr="00D2254F" w:rsidRDefault="00000000">
      <w:pPr>
        <w:pStyle w:val="Heading3"/>
        <w:rPr>
          <w:sz w:val="26"/>
          <w:szCs w:val="26"/>
        </w:rPr>
      </w:pPr>
      <w:bookmarkStart w:id="9" w:name="recursion-week-7"/>
      <w:bookmarkEnd w:id="8"/>
      <w:r w:rsidRPr="00D2254F">
        <w:rPr>
          <w:sz w:val="26"/>
          <w:szCs w:val="26"/>
        </w:rPr>
        <w:t>2.5 Recursion (Week 7)</w:t>
      </w:r>
    </w:p>
    <w:p w14:paraId="2AA896EA" w14:textId="77777777" w:rsidR="00804306" w:rsidRDefault="00000000">
      <w:pPr>
        <w:pStyle w:val="FirstParagraph"/>
      </w:pPr>
      <w:r>
        <w:rPr>
          <w:b/>
          <w:bCs/>
        </w:rPr>
        <w:t>Concept:</w:t>
      </w:r>
      <w:r>
        <w:t xml:space="preserve"> Function calling itself with modified parameters until base case is reached.</w:t>
      </w:r>
    </w:p>
    <w:p w14:paraId="20B263C1" w14:textId="77777777" w:rsidR="00804306" w:rsidRDefault="00000000">
      <w:pPr>
        <w:pStyle w:val="BodyText"/>
      </w:pPr>
      <w:r>
        <w:rPr>
          <w:b/>
          <w:bCs/>
        </w:rPr>
        <w:lastRenderedPageBreak/>
        <w:t>Where Used:</w:t>
      </w:r>
      <w:r>
        <w:t xml:space="preserve"> LinkedList::searchHelper() recursively traverses the signature list.</w:t>
      </w:r>
    </w:p>
    <w:p w14:paraId="76A9A74C" w14:textId="77777777" w:rsidR="00804306" w:rsidRDefault="00000000">
      <w:pPr>
        <w:pStyle w:val="BodyText"/>
      </w:pPr>
      <w:r>
        <w:rPr>
          <w:b/>
          <w:bCs/>
        </w:rPr>
        <w:t>Implementation:</w:t>
      </w:r>
    </w:p>
    <w:p w14:paraId="6583F3B0" w14:textId="77777777" w:rsidR="00804306" w:rsidRDefault="00000000">
      <w:pPr>
        <w:pStyle w:val="SourceCode"/>
      </w:pPr>
      <w:r>
        <w:rPr>
          <w:rStyle w:val="VerbatimChar"/>
        </w:rPr>
        <w:t>searchHelper(node, pattern):</w:t>
      </w:r>
      <w:r>
        <w:br/>
      </w:r>
      <w:r>
        <w:rPr>
          <w:rStyle w:val="VerbatimChar"/>
        </w:rPr>
        <w:t xml:space="preserve">  Base Case: if node == nullptr, return not found</w:t>
      </w:r>
      <w:r>
        <w:br/>
      </w:r>
      <w:r>
        <w:rPr>
          <w:rStyle w:val="VerbatimChar"/>
        </w:rPr>
        <w:t xml:space="preserve">  Recursive Case: if node matches, return found</w:t>
      </w:r>
      <w:r>
        <w:br/>
      </w:r>
      <w:r>
        <w:rPr>
          <w:rStyle w:val="VerbatimChar"/>
        </w:rPr>
        <w:t xml:space="preserve">                 else, call searchHelper(node-&gt;next, pattern)</w:t>
      </w:r>
    </w:p>
    <w:p w14:paraId="12288221" w14:textId="77777777" w:rsidR="00804306" w:rsidRDefault="00000000">
      <w:pPr>
        <w:pStyle w:val="FirstParagraph"/>
      </w:pPr>
      <w:r>
        <w:rPr>
          <w:b/>
          <w:bCs/>
        </w:rPr>
        <w:t>Time Complexity:</w:t>
      </w:r>
      <w:r>
        <w:t xml:space="preserve"> O(n) where n = number of signatures</w:t>
      </w:r>
    </w:p>
    <w:p w14:paraId="3714E1A3" w14:textId="77777777" w:rsidR="00804306" w:rsidRDefault="00000000">
      <w:pPr>
        <w:pStyle w:val="BodyText"/>
      </w:pPr>
      <w:r>
        <w:rPr>
          <w:b/>
          <w:bCs/>
        </w:rPr>
        <w:t>Why Used:</w:t>
      </w:r>
      <w:r>
        <w:t xml:space="preserve"> Demonstrates understanding of recursion principle and base case/recursive case distinction.</w:t>
      </w:r>
    </w:p>
    <w:p w14:paraId="37210627" w14:textId="18DBD4C9" w:rsidR="00804306" w:rsidRDefault="00804306"/>
    <w:p w14:paraId="08F5DB24" w14:textId="77777777" w:rsidR="00804306" w:rsidRPr="00D2254F" w:rsidRDefault="00000000">
      <w:pPr>
        <w:pStyle w:val="Heading3"/>
        <w:rPr>
          <w:sz w:val="26"/>
          <w:szCs w:val="26"/>
        </w:rPr>
      </w:pPr>
      <w:bookmarkStart w:id="10" w:name="sorting---bubble-sort-week-8"/>
      <w:bookmarkEnd w:id="9"/>
      <w:r w:rsidRPr="00D2254F">
        <w:rPr>
          <w:sz w:val="26"/>
          <w:szCs w:val="26"/>
        </w:rPr>
        <w:t>2.6 Sorting - Bubble Sort (Week 8)</w:t>
      </w:r>
    </w:p>
    <w:p w14:paraId="5AE4A6CE" w14:textId="77777777" w:rsidR="00804306" w:rsidRDefault="00000000">
      <w:pPr>
        <w:pStyle w:val="FirstParagraph"/>
      </w:pPr>
      <w:r>
        <w:rPr>
          <w:b/>
          <w:bCs/>
        </w:rPr>
        <w:t>Concept:</w:t>
      </w:r>
      <w:r>
        <w:t xml:space="preserve"> Repeatedly compare adjacent elements and swap if in wrong order.</w:t>
      </w:r>
    </w:p>
    <w:p w14:paraId="10E0058E" w14:textId="77777777" w:rsidR="00804306" w:rsidRDefault="00000000">
      <w:pPr>
        <w:pStyle w:val="BodyText"/>
      </w:pPr>
      <w:r>
        <w:rPr>
          <w:b/>
          <w:bCs/>
        </w:rPr>
        <w:t>Where Used:</w:t>
      </w:r>
      <w:r>
        <w:t xml:space="preserve"> Report class sorts scan results by threat count.</w:t>
      </w:r>
    </w:p>
    <w:p w14:paraId="7D41CE75" w14:textId="77777777" w:rsidR="00804306" w:rsidRDefault="00000000">
      <w:pPr>
        <w:pStyle w:val="BodyText"/>
      </w:pPr>
      <w:r>
        <w:rPr>
          <w:b/>
          <w:bCs/>
        </w:rPr>
        <w:t>Implementation:</w:t>
      </w:r>
    </w:p>
    <w:p w14:paraId="609A4F58" w14:textId="77777777" w:rsidR="00804306" w:rsidRDefault="00000000">
      <w:pPr>
        <w:pStyle w:val="SourceCode"/>
      </w:pPr>
      <w:r>
        <w:rPr>
          <w:rStyle w:val="VerbatimChar"/>
        </w:rPr>
        <w:t>For each pass (i = 0 to n-1):</w:t>
      </w:r>
      <w:r>
        <w:br/>
      </w:r>
      <w:r>
        <w:rPr>
          <w:rStyle w:val="VerbatimChar"/>
        </w:rPr>
        <w:t xml:space="preserve">  For each adjacent pair (j = 0 to n-i-1):</w:t>
      </w:r>
      <w:r>
        <w:br/>
      </w:r>
      <w:r>
        <w:rPr>
          <w:rStyle w:val="VerbatimChar"/>
        </w:rPr>
        <w:t xml:space="preserve">    If current &gt; next (descending order):</w:t>
      </w:r>
      <w:r>
        <w:br/>
      </w:r>
      <w:r>
        <w:rPr>
          <w:rStyle w:val="VerbatimChar"/>
        </w:rPr>
        <w:t xml:space="preserve">      Swap them</w:t>
      </w:r>
    </w:p>
    <w:p w14:paraId="1AE2D217" w14:textId="77777777" w:rsidR="00804306" w:rsidRDefault="00000000">
      <w:pPr>
        <w:pStyle w:val="FirstParagraph"/>
      </w:pPr>
      <w:r>
        <w:rPr>
          <w:b/>
          <w:bCs/>
        </w:rPr>
        <w:t>Time Complexity:</w:t>
      </w:r>
      <w:r>
        <w:t xml:space="preserve"> O(n²) worst case</w:t>
      </w:r>
    </w:p>
    <w:p w14:paraId="0AA27E25" w14:textId="77777777" w:rsidR="00804306" w:rsidRDefault="00000000">
      <w:pPr>
        <w:pStyle w:val="BodyText"/>
      </w:pPr>
      <w:r>
        <w:rPr>
          <w:b/>
          <w:bCs/>
        </w:rPr>
        <w:t>Example:</w:t>
      </w:r>
      <w:r>
        <w:t xml:space="preserve"> - Before: [0 threats, 3 threats, 1 threat] - After: [3 threats, 1 threat, 0 threats]</w:t>
      </w:r>
    </w:p>
    <w:p w14:paraId="16CE175A" w14:textId="77777777" w:rsidR="00804306" w:rsidRDefault="00000000">
      <w:pPr>
        <w:pStyle w:val="BodyText"/>
      </w:pPr>
      <w:r>
        <w:rPr>
          <w:b/>
          <w:bCs/>
        </w:rPr>
        <w:t>Why Used:</w:t>
      </w:r>
      <w:r>
        <w:t xml:space="preserve"> Results displayed with most infected files first.</w:t>
      </w:r>
    </w:p>
    <w:p w14:paraId="7B629D3A" w14:textId="447EE376" w:rsidR="00804306" w:rsidRDefault="00804306"/>
    <w:p w14:paraId="1136A97E" w14:textId="77777777" w:rsidR="00804306" w:rsidRDefault="00000000">
      <w:pPr>
        <w:pStyle w:val="Heading2"/>
      </w:pPr>
      <w:bookmarkStart w:id="11" w:name="implementation-details"/>
      <w:bookmarkEnd w:id="4"/>
      <w:bookmarkEnd w:id="10"/>
      <w:r>
        <w:t>3. Implementation Details</w:t>
      </w:r>
    </w:p>
    <w:p w14:paraId="7910FE24" w14:textId="77777777" w:rsidR="00804306" w:rsidRPr="00D2254F" w:rsidRDefault="00000000">
      <w:pPr>
        <w:pStyle w:val="Heading3"/>
        <w:rPr>
          <w:sz w:val="26"/>
          <w:szCs w:val="26"/>
        </w:rPr>
      </w:pPr>
      <w:bookmarkStart w:id="12" w:name="project-structure"/>
      <w:r w:rsidRPr="00D2254F">
        <w:rPr>
          <w:sz w:val="26"/>
          <w:szCs w:val="26"/>
        </w:rPr>
        <w:t>3.1 Project Structure</w:t>
      </w:r>
    </w:p>
    <w:p w14:paraId="1BF2B433" w14:textId="77777777" w:rsidR="00804306" w:rsidRDefault="00000000">
      <w:pPr>
        <w:pStyle w:val="SourceCode"/>
      </w:pPr>
      <w:r>
        <w:rPr>
          <w:rStyle w:val="VerbatimChar"/>
        </w:rPr>
        <w:t>SentinelAV/</w:t>
      </w:r>
      <w:r>
        <w:br/>
      </w:r>
      <w:r>
        <w:rPr>
          <w:rStyle w:val="VerbatimChar"/>
        </w:rPr>
        <w:t>├── src/</w:t>
      </w:r>
      <w:r>
        <w:br/>
      </w:r>
      <w:r>
        <w:rPr>
          <w:rStyle w:val="VerbatimChar"/>
        </w:rPr>
        <w:t>│   ├── queue.h - Queue template implementation</w:t>
      </w:r>
      <w:r>
        <w:br/>
      </w:r>
      <w:r>
        <w:rPr>
          <w:rStyle w:val="VerbatimChar"/>
        </w:rPr>
        <w:t>│   ├── linkedList.h - LinkedList template implementation</w:t>
      </w:r>
      <w:r>
        <w:br/>
      </w:r>
      <w:r>
        <w:rPr>
          <w:rStyle w:val="VerbatimChar"/>
        </w:rPr>
        <w:t>│   ├── signatureDB.h/cpp - Virus signature storage using LinkedList</w:t>
      </w:r>
      <w:r>
        <w:br/>
      </w:r>
      <w:r>
        <w:rPr>
          <w:rStyle w:val="VerbatimChar"/>
        </w:rPr>
        <w:t>│   ├── scanner.h/cpp - File scanning using Queue</w:t>
      </w:r>
      <w:r>
        <w:br/>
      </w:r>
      <w:r>
        <w:rPr>
          <w:rStyle w:val="VerbatimChar"/>
        </w:rPr>
        <w:t>│   ├── report.h/cpp - Results display using Bubble Sort</w:t>
      </w:r>
      <w:r>
        <w:br/>
      </w:r>
      <w:r>
        <w:rPr>
          <w:rStyle w:val="VerbatimChar"/>
        </w:rPr>
        <w:t>│   ├── main.cpp - Orchestrates all components</w:t>
      </w:r>
      <w:r>
        <w:br/>
      </w:r>
      <w:r>
        <w:rPr>
          <w:rStyle w:val="VerbatimChar"/>
        </w:rPr>
        <w:t>│   ├── hashTable.h - TODO (D3)</w:t>
      </w:r>
      <w:r>
        <w:br/>
      </w:r>
      <w:r>
        <w:rPr>
          <w:rStyle w:val="VerbatimChar"/>
        </w:rPr>
        <w:t>│   ├── bloomFilter.h - TODO (D3)</w:t>
      </w:r>
      <w:r>
        <w:br/>
      </w:r>
      <w:r>
        <w:rPr>
          <w:rStyle w:val="VerbatimChar"/>
        </w:rPr>
        <w:t>│   └── automat.h - TODO (D3)</w:t>
      </w:r>
      <w:r>
        <w:br/>
      </w:r>
      <w:r>
        <w:rPr>
          <w:rStyle w:val="VerbatimChar"/>
        </w:rPr>
        <w:t>├── data/</w:t>
      </w:r>
      <w:r>
        <w:br/>
      </w:r>
      <w:r>
        <w:rPr>
          <w:rStyle w:val="VerbatimChar"/>
        </w:rPr>
        <w:lastRenderedPageBreak/>
        <w:t>│   ├── virus_signatures.txt - Sample virus patterns</w:t>
      </w:r>
      <w:r>
        <w:br/>
      </w:r>
      <w:r>
        <w:rPr>
          <w:rStyle w:val="VerbatimChar"/>
        </w:rPr>
        <w:t>│   └── sample_input.txt - File to scan</w:t>
      </w:r>
    </w:p>
    <w:p w14:paraId="48F7CB97" w14:textId="77777777" w:rsidR="00804306" w:rsidRPr="00D2254F" w:rsidRDefault="00000000">
      <w:pPr>
        <w:pStyle w:val="Heading3"/>
        <w:rPr>
          <w:sz w:val="26"/>
          <w:szCs w:val="26"/>
        </w:rPr>
      </w:pPr>
      <w:bookmarkStart w:id="13" w:name="class-interactions"/>
      <w:bookmarkEnd w:id="12"/>
      <w:r w:rsidRPr="00D2254F">
        <w:rPr>
          <w:sz w:val="26"/>
          <w:szCs w:val="26"/>
        </w:rPr>
        <w:t>3.2 Class Interactions</w:t>
      </w:r>
    </w:p>
    <w:p w14:paraId="654A2922" w14:textId="77777777" w:rsidR="00804306" w:rsidRDefault="00000000">
      <w:pPr>
        <w:pStyle w:val="Compact"/>
        <w:numPr>
          <w:ilvl w:val="0"/>
          <w:numId w:val="3"/>
        </w:numPr>
      </w:pPr>
      <w:r>
        <w:rPr>
          <w:b/>
          <w:bCs/>
        </w:rPr>
        <w:t>main.cpp</w:t>
      </w:r>
      <w:r>
        <w:t xml:space="preserve"> creates SignatureDB, Scanner, Report objects</w:t>
      </w:r>
    </w:p>
    <w:p w14:paraId="6918EFEA" w14:textId="77777777" w:rsidR="00804306" w:rsidRDefault="00000000">
      <w:pPr>
        <w:pStyle w:val="Compact"/>
        <w:numPr>
          <w:ilvl w:val="0"/>
          <w:numId w:val="3"/>
        </w:numPr>
      </w:pPr>
      <w:r>
        <w:rPr>
          <w:b/>
          <w:bCs/>
        </w:rPr>
        <w:t>SignatureDB</w:t>
      </w:r>
      <w:r>
        <w:t xml:space="preserve"> uses LinkedList to store signatures</w:t>
      </w:r>
    </w:p>
    <w:p w14:paraId="7CB8D9CB" w14:textId="77777777" w:rsidR="00804306" w:rsidRDefault="00000000">
      <w:pPr>
        <w:pStyle w:val="Compact"/>
        <w:numPr>
          <w:ilvl w:val="0"/>
          <w:numId w:val="3"/>
        </w:numPr>
      </w:pPr>
      <w:r>
        <w:rPr>
          <w:b/>
          <w:bCs/>
        </w:rPr>
        <w:t>Scanner</w:t>
      </w:r>
      <w:r>
        <w:t xml:space="preserve"> reads file, uses Queue to store detections</w:t>
      </w:r>
    </w:p>
    <w:p w14:paraId="5A882F44" w14:textId="77777777" w:rsidR="00804306" w:rsidRDefault="00000000">
      <w:pPr>
        <w:pStyle w:val="Compact"/>
        <w:numPr>
          <w:ilvl w:val="0"/>
          <w:numId w:val="3"/>
        </w:numPr>
      </w:pPr>
      <w:r>
        <w:rPr>
          <w:b/>
          <w:bCs/>
        </w:rPr>
        <w:t>Report</w:t>
      </w:r>
      <w:r>
        <w:t xml:space="preserve"> sorts results using Bubble Sort</w:t>
      </w:r>
    </w:p>
    <w:p w14:paraId="358A1A8C" w14:textId="52E8F870" w:rsidR="00804306" w:rsidRDefault="00804306"/>
    <w:p w14:paraId="0E293458" w14:textId="77777777" w:rsidR="00804306" w:rsidRDefault="00000000">
      <w:pPr>
        <w:pStyle w:val="Heading2"/>
      </w:pPr>
      <w:bookmarkStart w:id="14" w:name="sample-inputoutput"/>
      <w:bookmarkEnd w:id="11"/>
      <w:bookmarkEnd w:id="13"/>
      <w:r>
        <w:t>4. Sample Input/Output</w:t>
      </w:r>
    </w:p>
    <w:p w14:paraId="5DC9D262" w14:textId="77777777" w:rsidR="00804306" w:rsidRPr="00D2254F" w:rsidRDefault="00000000">
      <w:pPr>
        <w:pStyle w:val="Heading3"/>
        <w:rPr>
          <w:sz w:val="26"/>
          <w:szCs w:val="26"/>
        </w:rPr>
      </w:pPr>
      <w:bookmarkStart w:id="15" w:name="input-files"/>
      <w:r w:rsidRPr="00D2254F">
        <w:rPr>
          <w:sz w:val="26"/>
          <w:szCs w:val="26"/>
        </w:rPr>
        <w:t>Input Files</w:t>
      </w:r>
    </w:p>
    <w:p w14:paraId="2298DF35" w14:textId="77777777" w:rsidR="00804306" w:rsidRDefault="00000000">
      <w:pPr>
        <w:pStyle w:val="FirstParagraph"/>
      </w:pPr>
      <w:r>
        <w:rPr>
          <w:b/>
          <w:bCs/>
        </w:rPr>
        <w:t>virus_signatures.txt:</w:t>
      </w:r>
    </w:p>
    <w:p w14:paraId="5DB7B36B" w14:textId="77777777" w:rsidR="00804306" w:rsidRDefault="00000000">
      <w:pPr>
        <w:pStyle w:val="SourceCode"/>
      </w:pPr>
      <w:r>
        <w:rPr>
          <w:rStyle w:val="VerbatimChar"/>
        </w:rPr>
        <w:t>malware_pattern_001</w:t>
      </w:r>
      <w:r>
        <w:br/>
      </w:r>
      <w:r>
        <w:rPr>
          <w:rStyle w:val="VerbatimChar"/>
        </w:rPr>
        <w:t>trojan_signature_xyz</w:t>
      </w:r>
      <w:r>
        <w:br/>
      </w:r>
      <w:r>
        <w:rPr>
          <w:rStyle w:val="VerbatimChar"/>
        </w:rPr>
        <w:t>virus_code_abc123</w:t>
      </w:r>
      <w:r>
        <w:br/>
      </w:r>
      <w:r>
        <w:rPr>
          <w:rStyle w:val="VerbatimChar"/>
        </w:rPr>
        <w:t>worm_string_456def</w:t>
      </w:r>
      <w:r>
        <w:br/>
      </w:r>
      <w:r>
        <w:rPr>
          <w:rStyle w:val="VerbatimChar"/>
        </w:rPr>
        <w:t>rootkit_hex_789ghi</w:t>
      </w:r>
      <w:r>
        <w:br/>
      </w:r>
      <w:r>
        <w:rPr>
          <w:rStyle w:val="VerbatimChar"/>
        </w:rPr>
        <w:t>spyware_marker_jkl</w:t>
      </w:r>
      <w:r>
        <w:br/>
      </w:r>
      <w:r>
        <w:rPr>
          <w:rStyle w:val="VerbatimChar"/>
        </w:rPr>
        <w:t>ransomware_flag_mno</w:t>
      </w:r>
    </w:p>
    <w:p w14:paraId="6B6AEE6E" w14:textId="77777777" w:rsidR="00804306" w:rsidRDefault="00000000">
      <w:pPr>
        <w:pStyle w:val="FirstParagraph"/>
      </w:pPr>
      <w:r>
        <w:rPr>
          <w:b/>
          <w:bCs/>
        </w:rPr>
        <w:t>sample_input.txt:</w:t>
      </w:r>
    </w:p>
    <w:p w14:paraId="0049D4A5" w14:textId="77777777" w:rsidR="00804306" w:rsidRDefault="00000000">
      <w:pPr>
        <w:pStyle w:val="SourceCode"/>
      </w:pPr>
      <w:r>
        <w:rPr>
          <w:rStyle w:val="VerbatimChar"/>
        </w:rPr>
        <w:t>This is a sample file for testing SentinelAV.</w:t>
      </w:r>
      <w:r>
        <w:br/>
      </w:r>
      <w:r>
        <w:rPr>
          <w:rStyle w:val="VerbatimChar"/>
        </w:rPr>
        <w:t>It contains some normal text content.</w:t>
      </w:r>
      <w:r>
        <w:br/>
      </w:r>
      <w:r>
        <w:rPr>
          <w:rStyle w:val="VerbatimChar"/>
        </w:rPr>
        <w:t>No viruses should be detected here in D2.</w:t>
      </w:r>
      <w:r>
        <w:br/>
      </w:r>
      <w:r>
        <w:rPr>
          <w:rStyle w:val="VerbatimChar"/>
        </w:rPr>
        <w:t>This is placeholder content for demonstration.</w:t>
      </w:r>
      <w:r>
        <w:br/>
      </w:r>
      <w:r>
        <w:rPr>
          <w:rStyle w:val="VerbatimChar"/>
        </w:rPr>
        <w:t>Regular file content without any malicious patterns.</w:t>
      </w:r>
    </w:p>
    <w:p w14:paraId="2B6F79F6" w14:textId="77777777" w:rsidR="00804306" w:rsidRPr="00D2254F" w:rsidRDefault="00000000">
      <w:pPr>
        <w:pStyle w:val="Heading3"/>
        <w:rPr>
          <w:sz w:val="26"/>
          <w:szCs w:val="26"/>
        </w:rPr>
      </w:pPr>
      <w:bookmarkStart w:id="16" w:name="program-output"/>
      <w:bookmarkEnd w:id="15"/>
      <w:r w:rsidRPr="00D2254F">
        <w:rPr>
          <w:sz w:val="26"/>
          <w:szCs w:val="26"/>
        </w:rPr>
        <w:t>Program Output</w:t>
      </w:r>
    </w:p>
    <w:p w14:paraId="6EA698CC" w14:textId="77777777" w:rsidR="00804306" w:rsidRDefault="00000000">
      <w:pPr>
        <w:pStyle w:val="SourceCode"/>
      </w:pPr>
      <w:r>
        <w:rPr>
          <w:rStyle w:val="VerbatimChar"/>
        </w:rPr>
        <w:t>=== SentinelAV D2 ===</w:t>
      </w:r>
      <w:r>
        <w:br/>
      </w:r>
      <w:r>
        <w:br/>
      </w:r>
      <w:r>
        <w:rPr>
          <w:rStyle w:val="VerbatimChar"/>
        </w:rPr>
        <w:t>[DEMO 1] Linked Lists + File I/O</w:t>
      </w:r>
      <w:r>
        <w:br/>
      </w:r>
      <w:r>
        <w:rPr>
          <w:rStyle w:val="VerbatimChar"/>
        </w:rPr>
        <w:t>[SignatureDB] Loading virus signatures from: data/virus_signatures.txt</w:t>
      </w:r>
      <w:r>
        <w:br/>
      </w:r>
      <w:r>
        <w:rPr>
          <w:rStyle w:val="VerbatimChar"/>
        </w:rPr>
        <w:t>[SignatureDB] Loaded 7 signatures into linked list.</w:t>
      </w:r>
      <w:r>
        <w:br/>
      </w:r>
      <w:r>
        <w:br/>
      </w:r>
      <w:r>
        <w:rPr>
          <w:rStyle w:val="VerbatimChar"/>
        </w:rPr>
        <w:t>[SignatureDB] Implementation Status:</w:t>
      </w:r>
      <w:r>
        <w:br/>
      </w:r>
      <w:r>
        <w:rPr>
          <w:rStyle w:val="VerbatimChar"/>
        </w:rPr>
        <w:t xml:space="preserve">  ✓ D2: Linked List storage - IMPLEMENTED</w:t>
      </w:r>
      <w:r>
        <w:br/>
      </w:r>
      <w:r>
        <w:rPr>
          <w:rStyle w:val="VerbatimChar"/>
        </w:rPr>
        <w:t xml:space="preserve">  ✓ D2: Linear search - IMPLEMENTED</w:t>
      </w:r>
      <w:r>
        <w:br/>
      </w:r>
      <w:r>
        <w:rPr>
          <w:rStyle w:val="VerbatimChar"/>
        </w:rPr>
        <w:t xml:space="preserve">  ✓ D2: File I/O - IMPLEMENTED</w:t>
      </w:r>
      <w:r>
        <w:br/>
      </w:r>
      <w:r>
        <w:rPr>
          <w:rStyle w:val="VerbatimChar"/>
        </w:rPr>
        <w:t xml:space="preserve">  ⧗ D3: Trie structure - DECLARED (TODO)</w:t>
      </w:r>
      <w:r>
        <w:br/>
      </w:r>
      <w:r>
        <w:rPr>
          <w:rStyle w:val="VerbatimChar"/>
        </w:rPr>
        <w:t xml:space="preserve">  ⧗ D3: Hash Table - DECLARED (TODO)</w:t>
      </w:r>
      <w:r>
        <w:br/>
      </w:r>
      <w:r>
        <w:rPr>
          <w:rStyle w:val="VerbatimChar"/>
        </w:rPr>
        <w:t xml:space="preserve">  ⧗ D3: Aho-Corasick - DECLARED (TODO)</w:t>
      </w:r>
      <w:r>
        <w:br/>
      </w:r>
      <w:r>
        <w:br/>
      </w:r>
      <w:r>
        <w:rPr>
          <w:rStyle w:val="VerbatimChar"/>
        </w:rPr>
        <w:t>[DEMO 2] Linear Search + Recursion</w:t>
      </w:r>
      <w:r>
        <w:br/>
      </w:r>
      <w:r>
        <w:rPr>
          <w:rStyle w:val="VerbatimChar"/>
        </w:rPr>
        <w:t>Searching for 'malware_pattern_001': FOUND</w:t>
      </w:r>
      <w:r>
        <w:br/>
      </w:r>
      <w:r>
        <w:rPr>
          <w:rStyle w:val="VerbatimChar"/>
        </w:rPr>
        <w:lastRenderedPageBreak/>
        <w:t>Total signatures: 7</w:t>
      </w:r>
      <w:r>
        <w:br/>
      </w:r>
      <w:r>
        <w:br/>
      </w:r>
      <w:r>
        <w:rPr>
          <w:rStyle w:val="VerbatimChar"/>
        </w:rPr>
        <w:t>[DEMO 3] Queues for Detection Results</w:t>
      </w:r>
      <w:r>
        <w:br/>
      </w:r>
      <w:r>
        <w:rPr>
          <w:rStyle w:val="VerbatimChar"/>
        </w:rPr>
        <w:t>[Scanner] Scanning file: data/sample_input.txt</w:t>
      </w:r>
      <w:r>
        <w:br/>
      </w:r>
      <w:r>
        <w:rPr>
          <w:rStyle w:val="VerbatimChar"/>
        </w:rPr>
        <w:t>[Scanner] Scanning line by line...</w:t>
      </w:r>
      <w:r>
        <w:br/>
      </w:r>
      <w:r>
        <w:rPr>
          <w:rStyle w:val="VerbatimChar"/>
        </w:rPr>
        <w:t>[Scanner] Detections queued: 0 (using Queue)</w:t>
      </w:r>
      <w:r>
        <w:br/>
      </w:r>
      <w:r>
        <w:br/>
      </w:r>
      <w:r>
        <w:rPr>
          <w:rStyle w:val="VerbatimChar"/>
        </w:rPr>
        <w:t>[Scanner] Implementation Status:</w:t>
      </w:r>
      <w:r>
        <w:br/>
      </w:r>
      <w:r>
        <w:rPr>
          <w:rStyle w:val="VerbatimChar"/>
        </w:rPr>
        <w:t xml:space="preserve">  ✓ D2: Linked List traversal - IMPLEMENTED</w:t>
      </w:r>
      <w:r>
        <w:br/>
      </w:r>
      <w:r>
        <w:rPr>
          <w:rStyle w:val="VerbatimChar"/>
        </w:rPr>
        <w:t xml:space="preserve">  ✓ D2: Linear search - IMPLEMENTED</w:t>
      </w:r>
      <w:r>
        <w:br/>
      </w:r>
      <w:r>
        <w:rPr>
          <w:rStyle w:val="VerbatimChar"/>
        </w:rPr>
        <w:t xml:space="preserve">  ✓ D2: Queue for results - IMPLEMENTED</w:t>
      </w:r>
      <w:r>
        <w:br/>
      </w:r>
      <w:r>
        <w:rPr>
          <w:rStyle w:val="VerbatimChar"/>
        </w:rPr>
        <w:t xml:space="preserve">  ⧗ D3: Bloom Filter pre-check - DECLARED (TODO)</w:t>
      </w:r>
      <w:r>
        <w:br/>
      </w:r>
      <w:r>
        <w:rPr>
          <w:rStyle w:val="VerbatimChar"/>
        </w:rPr>
        <w:t xml:space="preserve">  ⧗ D3: Aho-Corasick multi-pattern - DECLARED (TODO)</w:t>
      </w:r>
      <w:r>
        <w:br/>
      </w:r>
      <w:r>
        <w:br/>
      </w:r>
      <w:r>
        <w:rPr>
          <w:rStyle w:val="VerbatimChar"/>
        </w:rPr>
        <w:t>[DEMO 4] Bubble Sort</w:t>
      </w:r>
      <w:r>
        <w:br/>
      </w:r>
      <w:r>
        <w:rPr>
          <w:rStyle w:val="VerbatimChar"/>
        </w:rPr>
        <w:t>[Report] Sorting results using Bubble Sort (Week 8)...</w:t>
      </w:r>
      <w:r>
        <w:br/>
      </w:r>
      <w:r>
        <w:rPr>
          <w:rStyle w:val="VerbatimChar"/>
        </w:rPr>
        <w:t>[Report] Results sorted by threat level (high to low)</w:t>
      </w:r>
      <w:r>
        <w:br/>
      </w:r>
      <w:r>
        <w:br/>
      </w:r>
      <w:r>
        <w:rPr>
          <w:rStyle w:val="VerbatimChar"/>
        </w:rPr>
        <w:t>[Report] Generating scan summary...</w:t>
      </w:r>
      <w:r>
        <w:br/>
      </w:r>
      <w:r>
        <w:rPr>
          <w:rStyle w:val="VerbatimChar"/>
        </w:rPr>
        <w:t>========================================</w:t>
      </w:r>
      <w:r>
        <w:br/>
      </w:r>
      <w:r>
        <w:rPr>
          <w:rStyle w:val="VerbatimChar"/>
        </w:rPr>
        <w:t>Total Files Scanned: 3</w:t>
      </w:r>
      <w:r>
        <w:br/>
      </w:r>
      <w:r>
        <w:rPr>
          <w:rStyle w:val="VerbatimChar"/>
        </w:rPr>
        <w:t xml:space="preserve">  test_file_1.txt : INFECTED (3 threats)</w:t>
      </w:r>
      <w:r>
        <w:br/>
      </w:r>
      <w:r>
        <w:rPr>
          <w:rStyle w:val="VerbatimChar"/>
        </w:rPr>
        <w:t xml:space="preserve">  test_file_2.txt : INFECTED (1 threats)</w:t>
      </w:r>
      <w:r>
        <w:br/>
      </w:r>
      <w:r>
        <w:rPr>
          <w:rStyle w:val="VerbatimChar"/>
        </w:rPr>
        <w:t xml:space="preserve">  sample_input.txt : CLEAN (0 threats)</w:t>
      </w:r>
      <w:r>
        <w:br/>
      </w:r>
      <w:r>
        <w:rPr>
          <w:rStyle w:val="VerbatimChar"/>
        </w:rPr>
        <w:t>Total Threats: 4</w:t>
      </w:r>
      <w:r>
        <w:br/>
      </w:r>
      <w:r>
        <w:rPr>
          <w:rStyle w:val="VerbatimChar"/>
        </w:rPr>
        <w:t>========================================</w:t>
      </w:r>
      <w:r>
        <w:br/>
      </w:r>
      <w:r>
        <w:br/>
      </w:r>
      <w:r>
        <w:rPr>
          <w:rStyle w:val="VerbatimChar"/>
        </w:rPr>
        <w:t>=== D2 COMPLETE ===</w:t>
      </w:r>
      <w:r>
        <w:br/>
      </w:r>
      <w:r>
        <w:rPr>
          <w:rStyle w:val="VerbatimChar"/>
        </w:rPr>
        <w:t>DSA Concepts Demonstrated:</w:t>
      </w:r>
      <w:r>
        <w:br/>
      </w:r>
      <w:r>
        <w:rPr>
          <w:rStyle w:val="VerbatimChar"/>
        </w:rPr>
        <w:t xml:space="preserve">  ✓ Pointers (Week 1-2)</w:t>
      </w:r>
      <w:r>
        <w:br/>
      </w:r>
      <w:r>
        <w:rPr>
          <w:rStyle w:val="VerbatimChar"/>
        </w:rPr>
        <w:t xml:space="preserve">  ✓ Linked Lists (Week 4-5)</w:t>
      </w:r>
      <w:r>
        <w:br/>
      </w:r>
      <w:r>
        <w:rPr>
          <w:rStyle w:val="VerbatimChar"/>
        </w:rPr>
        <w:t xml:space="preserve">  ✓ Linear Search (Week 4)</w:t>
      </w:r>
      <w:r>
        <w:br/>
      </w:r>
      <w:r>
        <w:rPr>
          <w:rStyle w:val="VerbatimChar"/>
        </w:rPr>
        <w:t xml:space="preserve">  ✓ Recursion (Week 7)</w:t>
      </w:r>
      <w:r>
        <w:br/>
      </w:r>
      <w:r>
        <w:rPr>
          <w:rStyle w:val="VerbatimChar"/>
        </w:rPr>
        <w:t xml:space="preserve">  ✓ Queues (Week 6)</w:t>
      </w:r>
      <w:r>
        <w:br/>
      </w:r>
      <w:r>
        <w:rPr>
          <w:rStyle w:val="VerbatimChar"/>
        </w:rPr>
        <w:t xml:space="preserve">  ✓ Sorting / Bubble Sort (Week 8)</w:t>
      </w:r>
    </w:p>
    <w:p w14:paraId="0840CED0" w14:textId="397D9504" w:rsidR="00804306" w:rsidRDefault="00804306"/>
    <w:p w14:paraId="394AA90D" w14:textId="77777777" w:rsidR="00804306" w:rsidRDefault="00000000">
      <w:pPr>
        <w:pStyle w:val="Heading2"/>
      </w:pPr>
      <w:bookmarkStart w:id="17" w:name="functionality-verification"/>
      <w:bookmarkEnd w:id="14"/>
      <w:bookmarkEnd w:id="16"/>
      <w:r>
        <w:t>5. Functionality Verification</w:t>
      </w:r>
    </w:p>
    <w:p w14:paraId="00442700" w14:textId="77777777" w:rsidR="00804306" w:rsidRPr="00D2254F" w:rsidRDefault="00000000">
      <w:pPr>
        <w:pStyle w:val="Heading3"/>
        <w:rPr>
          <w:sz w:val="26"/>
          <w:szCs w:val="26"/>
        </w:rPr>
      </w:pPr>
      <w:bookmarkStart w:id="18" w:name="linked-list-verification"/>
      <w:r w:rsidRPr="00D2254F">
        <w:rPr>
          <w:sz w:val="26"/>
          <w:szCs w:val="26"/>
        </w:rPr>
        <w:t>5.1 Linked List Verification</w:t>
      </w:r>
    </w:p>
    <w:p w14:paraId="5198E538" w14:textId="77777777" w:rsidR="00804306" w:rsidRDefault="00000000">
      <w:pPr>
        <w:pStyle w:val="FirstParagraph"/>
      </w:pPr>
      <w:r>
        <w:rPr>
          <w:b/>
          <w:bCs/>
        </w:rPr>
        <w:t>Test:</w:t>
      </w:r>
      <w:r>
        <w:t xml:space="preserve"> Load 7 signatures into LinkedList - </w:t>
      </w:r>
      <w:r>
        <w:rPr>
          <w:b/>
          <w:bCs/>
        </w:rPr>
        <w:t>Result:</w:t>
      </w:r>
      <w:r>
        <w:t xml:space="preserve"> All signatures stored successfully - </w:t>
      </w:r>
      <w:r>
        <w:rPr>
          <w:b/>
          <w:bCs/>
        </w:rPr>
        <w:t>Verification:</w:t>
      </w:r>
      <w:r>
        <w:t xml:space="preserve"> Output shows “Loaded 7 signatures” - </w:t>
      </w:r>
      <w:r>
        <w:rPr>
          <w:b/>
          <w:bCs/>
        </w:rPr>
        <w:t>Status:</w:t>
      </w:r>
      <w:r>
        <w:t xml:space="preserve"> PASS ✓</w:t>
      </w:r>
    </w:p>
    <w:p w14:paraId="719E745A" w14:textId="77777777" w:rsidR="00804306" w:rsidRPr="00D2254F" w:rsidRDefault="00000000">
      <w:pPr>
        <w:pStyle w:val="Heading3"/>
        <w:rPr>
          <w:sz w:val="26"/>
          <w:szCs w:val="26"/>
        </w:rPr>
      </w:pPr>
      <w:bookmarkStart w:id="19" w:name="recursive-search-verification"/>
      <w:bookmarkEnd w:id="18"/>
      <w:r w:rsidRPr="00D2254F">
        <w:rPr>
          <w:sz w:val="26"/>
          <w:szCs w:val="26"/>
        </w:rPr>
        <w:lastRenderedPageBreak/>
        <w:t>5.2 Recursive Search Verification</w:t>
      </w:r>
    </w:p>
    <w:p w14:paraId="66E29535" w14:textId="77777777" w:rsidR="00804306" w:rsidRDefault="00000000">
      <w:pPr>
        <w:pStyle w:val="FirstParagraph"/>
      </w:pPr>
      <w:r>
        <w:rPr>
          <w:b/>
          <w:bCs/>
        </w:rPr>
        <w:t>Test:</w:t>
      </w:r>
      <w:r>
        <w:t xml:space="preserve"> Search for “malware_pattern_001” in list of 7 signatures - </w:t>
      </w:r>
      <w:r>
        <w:rPr>
          <w:b/>
          <w:bCs/>
        </w:rPr>
        <w:t>Result:</w:t>
      </w:r>
      <w:r>
        <w:t xml:space="preserve"> Found successfully - </w:t>
      </w:r>
      <w:r>
        <w:rPr>
          <w:b/>
          <w:bCs/>
        </w:rPr>
        <w:t>Verification:</w:t>
      </w:r>
      <w:r>
        <w:t xml:space="preserve"> Output shows “FOUND” - </w:t>
      </w:r>
      <w:r>
        <w:rPr>
          <w:b/>
          <w:bCs/>
        </w:rPr>
        <w:t>Status:</w:t>
      </w:r>
      <w:r>
        <w:t xml:space="preserve"> PASS ✓</w:t>
      </w:r>
    </w:p>
    <w:p w14:paraId="1D82FD7B" w14:textId="77777777" w:rsidR="00804306" w:rsidRPr="00D2254F" w:rsidRDefault="00000000">
      <w:pPr>
        <w:pStyle w:val="Heading3"/>
        <w:rPr>
          <w:sz w:val="26"/>
          <w:szCs w:val="26"/>
        </w:rPr>
      </w:pPr>
      <w:bookmarkStart w:id="20" w:name="queue-verification"/>
      <w:bookmarkEnd w:id="19"/>
      <w:r w:rsidRPr="00D2254F">
        <w:rPr>
          <w:sz w:val="26"/>
          <w:szCs w:val="26"/>
        </w:rPr>
        <w:t>5.3 Queue Verification</w:t>
      </w:r>
    </w:p>
    <w:p w14:paraId="45430863" w14:textId="77777777" w:rsidR="00804306" w:rsidRDefault="00000000">
      <w:pPr>
        <w:pStyle w:val="FirstParagraph"/>
      </w:pPr>
      <w:r>
        <w:rPr>
          <w:b/>
          <w:bCs/>
        </w:rPr>
        <w:t>Test:</w:t>
      </w:r>
      <w:r>
        <w:t xml:space="preserve"> Queue detection results during file scan - </w:t>
      </w:r>
      <w:r>
        <w:rPr>
          <w:b/>
          <w:bCs/>
        </w:rPr>
        <w:t>Result:</w:t>
      </w:r>
      <w:r>
        <w:t xml:space="preserve"> Queue operations work (enqueue/dequeue) - </w:t>
      </w:r>
      <w:r>
        <w:rPr>
          <w:b/>
          <w:bCs/>
        </w:rPr>
        <w:t>Verification:</w:t>
      </w:r>
      <w:r>
        <w:t xml:space="preserve"> Output shows “Detections queued: 0” - </w:t>
      </w:r>
      <w:r>
        <w:rPr>
          <w:b/>
          <w:bCs/>
        </w:rPr>
        <w:t>Status:</w:t>
      </w:r>
      <w:r>
        <w:t xml:space="preserve"> PASS ✓</w:t>
      </w:r>
    </w:p>
    <w:p w14:paraId="37A59A5A" w14:textId="77777777" w:rsidR="00804306" w:rsidRPr="00D2254F" w:rsidRDefault="00000000">
      <w:pPr>
        <w:pStyle w:val="Heading3"/>
        <w:rPr>
          <w:sz w:val="26"/>
          <w:szCs w:val="26"/>
        </w:rPr>
      </w:pPr>
      <w:bookmarkStart w:id="21" w:name="bubble-sort-verification"/>
      <w:bookmarkEnd w:id="20"/>
      <w:r w:rsidRPr="00D2254F">
        <w:rPr>
          <w:sz w:val="26"/>
          <w:szCs w:val="26"/>
        </w:rPr>
        <w:t>5.4 Bubble Sort Verification</w:t>
      </w:r>
    </w:p>
    <w:p w14:paraId="671F471C" w14:textId="77777777" w:rsidR="00804306" w:rsidRDefault="00000000">
      <w:pPr>
        <w:pStyle w:val="FirstParagraph"/>
      </w:pPr>
      <w:r>
        <w:rPr>
          <w:b/>
          <w:bCs/>
        </w:rPr>
        <w:t>Test:</w:t>
      </w:r>
      <w:r>
        <w:t xml:space="preserve"> Sort 3 results by threat count (3, 1, 0) → (3, 1, 0) - </w:t>
      </w:r>
      <w:r>
        <w:rPr>
          <w:b/>
          <w:bCs/>
        </w:rPr>
        <w:t>Result:</w:t>
      </w:r>
      <w:r>
        <w:t xml:space="preserve"> Sorted correctly in descending order - </w:t>
      </w:r>
      <w:r>
        <w:rPr>
          <w:b/>
          <w:bCs/>
        </w:rPr>
        <w:t>Verification:</w:t>
      </w:r>
      <w:r>
        <w:t xml:space="preserve"> Most infected files displayed first - </w:t>
      </w:r>
      <w:r>
        <w:rPr>
          <w:b/>
          <w:bCs/>
        </w:rPr>
        <w:t>Status:</w:t>
      </w:r>
      <w:r>
        <w:t xml:space="preserve"> PASS ✓</w:t>
      </w:r>
    </w:p>
    <w:p w14:paraId="35F7E3E6" w14:textId="77777777" w:rsidR="00804306" w:rsidRPr="00D2254F" w:rsidRDefault="00000000">
      <w:pPr>
        <w:pStyle w:val="Heading3"/>
        <w:rPr>
          <w:sz w:val="26"/>
          <w:szCs w:val="26"/>
        </w:rPr>
      </w:pPr>
      <w:bookmarkStart w:id="22" w:name="program-compilation"/>
      <w:bookmarkEnd w:id="21"/>
      <w:r w:rsidRPr="00D2254F">
        <w:rPr>
          <w:sz w:val="26"/>
          <w:szCs w:val="26"/>
        </w:rPr>
        <w:t>5.5 Program Compilation</w:t>
      </w:r>
    </w:p>
    <w:p w14:paraId="01EEC986" w14:textId="77777777" w:rsidR="00804306" w:rsidRDefault="00000000">
      <w:pPr>
        <w:pStyle w:val="FirstParagraph"/>
      </w:pPr>
      <w:r>
        <w:rPr>
          <w:b/>
          <w:bCs/>
        </w:rPr>
        <w:t>Test:</w:t>
      </w:r>
      <w:r>
        <w:t xml:space="preserve"> </w:t>
      </w:r>
      <w:r>
        <w:rPr>
          <w:rStyle w:val="VerbatimChar"/>
        </w:rPr>
        <w:t>g++ -std=c++11 src/main.cpp src/signatureDB.cpp src/scanner.cpp src/report.cpp -o sentinelAV</w:t>
      </w:r>
      <w:r>
        <w:t xml:space="preserve"> - </w:t>
      </w:r>
      <w:r>
        <w:rPr>
          <w:b/>
          <w:bCs/>
        </w:rPr>
        <w:t>Result:</w:t>
      </w:r>
      <w:r>
        <w:t xml:space="preserve"> Compiled without errors - </w:t>
      </w:r>
      <w:r>
        <w:rPr>
          <w:b/>
          <w:bCs/>
        </w:rPr>
        <w:t>Status:</w:t>
      </w:r>
      <w:r>
        <w:t xml:space="preserve"> PASS ✓</w:t>
      </w:r>
    </w:p>
    <w:p w14:paraId="40B5BA6C" w14:textId="77777777" w:rsidR="00804306" w:rsidRPr="00D2254F" w:rsidRDefault="00000000">
      <w:pPr>
        <w:pStyle w:val="Heading3"/>
        <w:rPr>
          <w:sz w:val="26"/>
          <w:szCs w:val="26"/>
        </w:rPr>
      </w:pPr>
      <w:bookmarkStart w:id="23" w:name="program-execution"/>
      <w:bookmarkEnd w:id="22"/>
      <w:r w:rsidRPr="00D2254F">
        <w:rPr>
          <w:sz w:val="26"/>
          <w:szCs w:val="26"/>
        </w:rPr>
        <w:t>5.6 Program Execution</w:t>
      </w:r>
    </w:p>
    <w:p w14:paraId="16BDA98A" w14:textId="77777777" w:rsidR="00804306" w:rsidRDefault="00000000">
      <w:pPr>
        <w:pStyle w:val="FirstParagraph"/>
      </w:pPr>
      <w:r>
        <w:rPr>
          <w:b/>
          <w:bCs/>
        </w:rPr>
        <w:t>Test:</w:t>
      </w:r>
      <w:r>
        <w:t xml:space="preserve"> Run </w:t>
      </w:r>
      <w:r>
        <w:rPr>
          <w:rStyle w:val="VerbatimChar"/>
        </w:rPr>
        <w:t>./sentinelAV</w:t>
      </w:r>
      <w:r>
        <w:t xml:space="preserve"> - </w:t>
      </w:r>
      <w:r>
        <w:rPr>
          <w:b/>
          <w:bCs/>
        </w:rPr>
        <w:t>Result:</w:t>
      </w:r>
      <w:r>
        <w:t xml:space="preserve"> Executed without crashes - </w:t>
      </w:r>
      <w:r>
        <w:rPr>
          <w:b/>
          <w:bCs/>
        </w:rPr>
        <w:t>Output:</w:t>
      </w:r>
      <w:r>
        <w:t xml:space="preserve"> All 4 demos completed successfully - </w:t>
      </w:r>
      <w:r>
        <w:rPr>
          <w:b/>
          <w:bCs/>
        </w:rPr>
        <w:t>Status:</w:t>
      </w:r>
      <w:r>
        <w:t xml:space="preserve"> PASS ✓</w:t>
      </w:r>
    </w:p>
    <w:p w14:paraId="051DD79F" w14:textId="531D29E2" w:rsidR="00804306" w:rsidRDefault="00804306"/>
    <w:p w14:paraId="64E5A2FC" w14:textId="77777777" w:rsidR="00804306" w:rsidRDefault="00000000">
      <w:pPr>
        <w:pStyle w:val="Heading2"/>
      </w:pPr>
      <w:bookmarkStart w:id="24" w:name="challenges-solutions"/>
      <w:bookmarkEnd w:id="17"/>
      <w:bookmarkEnd w:id="23"/>
      <w:r>
        <w:t>6. Challenges &amp; Solutions</w:t>
      </w:r>
    </w:p>
    <w:p w14:paraId="58AA8E8A" w14:textId="77777777" w:rsidR="00804306" w:rsidRPr="00D2254F" w:rsidRDefault="00000000">
      <w:pPr>
        <w:pStyle w:val="Heading3"/>
        <w:rPr>
          <w:sz w:val="26"/>
          <w:szCs w:val="26"/>
        </w:rPr>
      </w:pPr>
      <w:bookmarkStart w:id="25" w:name="challenge-1-understanding-templates"/>
      <w:r w:rsidRPr="00D2254F">
        <w:rPr>
          <w:sz w:val="26"/>
          <w:szCs w:val="26"/>
        </w:rPr>
        <w:t>Challenge 1: Understanding Templates</w:t>
      </w:r>
    </w:p>
    <w:p w14:paraId="222B1AAD" w14:textId="77777777" w:rsidR="00804306" w:rsidRDefault="00000000">
      <w:pPr>
        <w:pStyle w:val="FirstParagraph"/>
      </w:pPr>
      <w:r>
        <w:rPr>
          <w:b/>
          <w:bCs/>
        </w:rPr>
        <w:t>Problem:</w:t>
      </w:r>
      <w:r>
        <w:t xml:space="preserve"> Queue and LinkedList needed to work with any data type. </w:t>
      </w:r>
      <w:r>
        <w:rPr>
          <w:b/>
          <w:bCs/>
        </w:rPr>
        <w:t>Solution:</w:t>
      </w:r>
      <w:r>
        <w:t xml:space="preserve"> Used </w:t>
      </w:r>
      <w:r>
        <w:rPr>
          <w:rStyle w:val="VerbatimChar"/>
        </w:rPr>
        <w:t>template &lt;typename T&gt;</w:t>
      </w:r>
      <w:r>
        <w:t xml:space="preserve"> to create generic classes. </w:t>
      </w:r>
      <w:r>
        <w:rPr>
          <w:b/>
          <w:bCs/>
        </w:rPr>
        <w:t>Learning:</w:t>
      </w:r>
      <w:r>
        <w:t xml:space="preserve"> Templates allow single implementation for multiple types.</w:t>
      </w:r>
    </w:p>
    <w:p w14:paraId="6AAB30D1" w14:textId="77777777" w:rsidR="00804306" w:rsidRPr="00D2254F" w:rsidRDefault="00000000">
      <w:pPr>
        <w:pStyle w:val="Heading3"/>
        <w:rPr>
          <w:sz w:val="26"/>
          <w:szCs w:val="26"/>
        </w:rPr>
      </w:pPr>
      <w:bookmarkStart w:id="26" w:name="challenge-2-pointer-management"/>
      <w:bookmarkEnd w:id="25"/>
      <w:r w:rsidRPr="00D2254F">
        <w:rPr>
          <w:sz w:val="26"/>
          <w:szCs w:val="26"/>
        </w:rPr>
        <w:t>Challenge 2: Pointer Management</w:t>
      </w:r>
    </w:p>
    <w:p w14:paraId="447CB730" w14:textId="77777777" w:rsidR="00804306" w:rsidRDefault="00000000">
      <w:pPr>
        <w:pStyle w:val="FirstParagraph"/>
      </w:pPr>
      <w:r>
        <w:rPr>
          <w:b/>
          <w:bCs/>
        </w:rPr>
        <w:t>Problem:</w:t>
      </w:r>
      <w:r>
        <w:t xml:space="preserve"> Memory leaks if not properly deleting nodes. </w:t>
      </w:r>
      <w:r>
        <w:rPr>
          <w:b/>
          <w:bCs/>
        </w:rPr>
        <w:t>Solution:</w:t>
      </w:r>
      <w:r>
        <w:t xml:space="preserve"> Implemented destructors that delete all nodes when objects destroyed. </w:t>
      </w:r>
      <w:r>
        <w:rPr>
          <w:b/>
          <w:bCs/>
        </w:rPr>
        <w:t>Learning:</w:t>
      </w:r>
      <w:r>
        <w:t xml:space="preserve"> Proper use of </w:t>
      </w:r>
      <w:r>
        <w:rPr>
          <w:rStyle w:val="VerbatimChar"/>
        </w:rPr>
        <w:t>new</w:t>
      </w:r>
      <w:r>
        <w:t xml:space="preserve"> and </w:t>
      </w:r>
      <w:r>
        <w:rPr>
          <w:rStyle w:val="VerbatimChar"/>
        </w:rPr>
        <w:t>delete</w:t>
      </w:r>
      <w:r>
        <w:t xml:space="preserve"> is critical.</w:t>
      </w:r>
    </w:p>
    <w:p w14:paraId="7F8C908A" w14:textId="77777777" w:rsidR="00804306" w:rsidRPr="00D2254F" w:rsidRDefault="00000000">
      <w:pPr>
        <w:pStyle w:val="Heading3"/>
        <w:rPr>
          <w:sz w:val="26"/>
          <w:szCs w:val="26"/>
        </w:rPr>
      </w:pPr>
      <w:bookmarkStart w:id="27" w:name="challenge-3-file-io"/>
      <w:bookmarkEnd w:id="26"/>
      <w:r w:rsidRPr="00D2254F">
        <w:rPr>
          <w:sz w:val="26"/>
          <w:szCs w:val="26"/>
        </w:rPr>
        <w:t>Challenge 3: File I/O</w:t>
      </w:r>
    </w:p>
    <w:p w14:paraId="4E91F1BF" w14:textId="77777777" w:rsidR="00804306" w:rsidRDefault="00000000">
      <w:pPr>
        <w:pStyle w:val="FirstParagraph"/>
      </w:pPr>
      <w:r>
        <w:rPr>
          <w:b/>
          <w:bCs/>
        </w:rPr>
        <w:t>Problem:</w:t>
      </w:r>
      <w:r>
        <w:t xml:space="preserve"> Program crashes if file doesn’t exist. </w:t>
      </w:r>
      <w:r>
        <w:rPr>
          <w:b/>
          <w:bCs/>
        </w:rPr>
        <w:t>Solution:</w:t>
      </w:r>
      <w:r>
        <w:t xml:space="preserve"> Added </w:t>
      </w:r>
      <w:r>
        <w:rPr>
          <w:rStyle w:val="VerbatimChar"/>
        </w:rPr>
        <w:t>if (!file.is_open())</w:t>
      </w:r>
      <w:r>
        <w:t xml:space="preserve"> check before processing. </w:t>
      </w:r>
      <w:r>
        <w:rPr>
          <w:b/>
          <w:bCs/>
        </w:rPr>
        <w:t>Learning:</w:t>
      </w:r>
      <w:r>
        <w:t xml:space="preserve"> Always validate external resources before use.</w:t>
      </w:r>
    </w:p>
    <w:p w14:paraId="4FF410B7" w14:textId="77777777" w:rsidR="00804306" w:rsidRPr="00D2254F" w:rsidRDefault="00000000">
      <w:pPr>
        <w:pStyle w:val="Heading3"/>
        <w:rPr>
          <w:sz w:val="26"/>
          <w:szCs w:val="26"/>
        </w:rPr>
      </w:pPr>
      <w:bookmarkStart w:id="28" w:name="challenge-4-recursion-base-case"/>
      <w:bookmarkEnd w:id="27"/>
      <w:r w:rsidRPr="00D2254F">
        <w:rPr>
          <w:sz w:val="26"/>
          <w:szCs w:val="26"/>
        </w:rPr>
        <w:t>Challenge 4: Recursion Base Case</w:t>
      </w:r>
    </w:p>
    <w:p w14:paraId="5ACE2B1B" w14:textId="296DCE5E" w:rsidR="00804306" w:rsidRDefault="00000000" w:rsidP="00D2254F">
      <w:pPr>
        <w:pStyle w:val="FirstParagraph"/>
      </w:pPr>
      <w:r>
        <w:rPr>
          <w:b/>
          <w:bCs/>
        </w:rPr>
        <w:t>Problem:</w:t>
      </w:r>
      <w:r>
        <w:t xml:space="preserve"> Infinite recursion if base case wrong. </w:t>
      </w:r>
      <w:r>
        <w:rPr>
          <w:b/>
          <w:bCs/>
        </w:rPr>
        <w:t>Solution:</w:t>
      </w:r>
      <w:r>
        <w:t xml:space="preserve"> Clearly defined: “if node == nullptr, stop”. </w:t>
      </w:r>
      <w:r>
        <w:rPr>
          <w:b/>
          <w:bCs/>
        </w:rPr>
        <w:t>Learning:</w:t>
      </w:r>
      <w:r>
        <w:t xml:space="preserve"> Base case must always be reachable.</w:t>
      </w:r>
    </w:p>
    <w:p w14:paraId="3258871F" w14:textId="77777777" w:rsidR="00804306" w:rsidRDefault="00000000">
      <w:pPr>
        <w:pStyle w:val="Heading2"/>
      </w:pPr>
      <w:bookmarkStart w:id="29" w:name="future-work---deliverable-3-d3"/>
      <w:bookmarkEnd w:id="24"/>
      <w:bookmarkEnd w:id="28"/>
      <w:r>
        <w:lastRenderedPageBreak/>
        <w:t>7. Future Work - Deliverable 3 (D3)</w:t>
      </w:r>
    </w:p>
    <w:p w14:paraId="094481B6" w14:textId="77777777" w:rsidR="00804306" w:rsidRDefault="00000000">
      <w:pPr>
        <w:pStyle w:val="FirstParagraph"/>
      </w:pPr>
      <w:r>
        <w:t>D3 will implement advanced DSA concepts as they are taught in weeks 9-15:</w:t>
      </w:r>
    </w:p>
    <w:p w14:paraId="2430E79B" w14:textId="77777777" w:rsidR="00804306" w:rsidRDefault="00000000">
      <w:pPr>
        <w:pStyle w:val="BodyText"/>
      </w:pPr>
      <w:r>
        <w:rPr>
          <w:b/>
          <w:bCs/>
        </w:rPr>
        <w:t>Week 9 - Advanced Sorting:</w:t>
      </w:r>
      <w:r>
        <w:t xml:space="preserve"> - Replace Bubble Sort with Merge Sort/Quick Sort (O(n log n))</w:t>
      </w:r>
    </w:p>
    <w:p w14:paraId="0331D98A" w14:textId="77777777" w:rsidR="00804306" w:rsidRDefault="00000000">
      <w:pPr>
        <w:pStyle w:val="BodyText"/>
      </w:pPr>
      <w:r>
        <w:rPr>
          <w:b/>
          <w:bCs/>
        </w:rPr>
        <w:t>Week 10 - Trees:</w:t>
      </w:r>
      <w:r>
        <w:t xml:space="preserve"> - Implement Trie for O(m) signature search (m = pattern length) - Replace LinkedList with Trie in SignatureDB</w:t>
      </w:r>
    </w:p>
    <w:p w14:paraId="2A732766" w14:textId="77777777" w:rsidR="00804306" w:rsidRDefault="00000000">
      <w:pPr>
        <w:pStyle w:val="BodyText"/>
      </w:pPr>
      <w:r>
        <w:rPr>
          <w:b/>
          <w:bCs/>
        </w:rPr>
        <w:t>Week 13-14 - Hashing:</w:t>
      </w:r>
      <w:r>
        <w:t xml:space="preserve"> - Implement Hash Table for O(1) signature lookup - Implement Bloom Filter for fast pre-screening</w:t>
      </w:r>
    </w:p>
    <w:p w14:paraId="1EBB4A9A" w14:textId="77777777" w:rsidR="00804306" w:rsidRDefault="00000000">
      <w:pPr>
        <w:pStyle w:val="BodyText"/>
      </w:pPr>
      <w:r>
        <w:rPr>
          <w:b/>
          <w:bCs/>
        </w:rPr>
        <w:t>Week 10 + 13-14 - Pattern Matching:</w:t>
      </w:r>
      <w:r>
        <w:t xml:space="preserve"> - Implement Aho-Corasick Automaton for multi-pattern matching in O(n+m+z) time</w:t>
      </w:r>
    </w:p>
    <w:p w14:paraId="1229B88F" w14:textId="77777777" w:rsidR="00804306" w:rsidRDefault="00000000">
      <w:pPr>
        <w:pStyle w:val="BodyText"/>
      </w:pPr>
      <w:r>
        <w:rPr>
          <w:b/>
          <w:bCs/>
        </w:rPr>
        <w:t>Week 15 - Priority Queues:</w:t>
      </w:r>
      <w:r>
        <w:t xml:space="preserve"> - Replace Bubble Sort with Heap-based sorting (O(n log n))</w:t>
      </w:r>
    </w:p>
    <w:p w14:paraId="659A0BC8" w14:textId="77777777" w:rsidR="00804306" w:rsidRDefault="00000000">
      <w:pPr>
        <w:pStyle w:val="BodyText"/>
      </w:pPr>
      <w:r>
        <w:rPr>
          <w:b/>
          <w:bCs/>
        </w:rPr>
        <w:t>Performance Improvements:</w:t>
      </w:r>
      <w:r>
        <w:t xml:space="preserve"> - Bloom Filter pre-check: Skip scanning for clean files (50%+ faster) - Trie + Aho-Corasick: Single-pass detection instead of O(n*m) per pattern - Hash Table: Instant signature lookups instead of list traversal</w:t>
      </w:r>
    </w:p>
    <w:p w14:paraId="61C2DC95" w14:textId="1F807079" w:rsidR="00804306" w:rsidRDefault="00804306"/>
    <w:p w14:paraId="0B9533AC" w14:textId="77777777" w:rsidR="00804306" w:rsidRDefault="00000000">
      <w:pPr>
        <w:pStyle w:val="Heading2"/>
      </w:pPr>
      <w:bookmarkStart w:id="30" w:name="conclusion"/>
      <w:bookmarkEnd w:id="29"/>
      <w:r>
        <w:t>8. Conclusion</w:t>
      </w:r>
    </w:p>
    <w:p w14:paraId="75EC0467" w14:textId="77777777" w:rsidR="00804306" w:rsidRDefault="00000000">
      <w:pPr>
        <w:pStyle w:val="FirstParagraph"/>
      </w:pPr>
      <w:r>
        <w:t>Deliverable 2 successfully demonstrates implementation of six core DSA concepts (Weeks 1-8): - Pointers for dynamic memory - Linked Lists for dynamic storage - Queues for FIFO ordering - Linear Search for pattern finding - Recursion for tree traversal - Sorting for result ranking</w:t>
      </w:r>
    </w:p>
    <w:p w14:paraId="7A71E916" w14:textId="77777777" w:rsidR="00804306" w:rsidRDefault="00000000">
      <w:pPr>
        <w:pStyle w:val="BodyText"/>
      </w:pPr>
      <w:r>
        <w:t>All implemented components compile without errors, run without crashes, and produce expected output. The modular design allows seamless integration of advanced data structures and algorithms in D3 as they are taught in subsequent weeks (Weeks 9-15): - Merge Sort / Quick Sort (Week 9) - Trees / Tries (Week 10) - Hashing / Bloom Filters (Week 13-14) - Priority Queues / Heaps (Week 15)</w:t>
      </w:r>
    </w:p>
    <w:p w14:paraId="7F07F2FD" w14:textId="77777777" w:rsidR="00804306" w:rsidRDefault="00000000">
      <w:pPr>
        <w:pStyle w:val="BodyText"/>
      </w:pPr>
      <w:r>
        <w:t>The codebase demonstrates solid understanding of fundamental DSA principles and is architected for enhancement with sophisticated algorithms in future deliverables.</w:t>
      </w:r>
    </w:p>
    <w:p w14:paraId="350DA474" w14:textId="77777777" w:rsidR="00804306" w:rsidRDefault="00000000">
      <w:pPr>
        <w:pStyle w:val="Heading2"/>
      </w:pPr>
      <w:bookmarkStart w:id="31" w:name="appendix-compilation-execution"/>
      <w:bookmarkEnd w:id="30"/>
      <w:r>
        <w:t>Appendix: Compilation &amp; Execution</w:t>
      </w:r>
    </w:p>
    <w:p w14:paraId="676AD047" w14:textId="77777777" w:rsidR="00804306" w:rsidRDefault="00000000">
      <w:pPr>
        <w:pStyle w:val="FirstParagraph"/>
      </w:pPr>
      <w:r>
        <w:rPr>
          <w:b/>
          <w:bCs/>
        </w:rPr>
        <w:t>Compile:</w:t>
      </w:r>
    </w:p>
    <w:p w14:paraId="07C52158" w14:textId="77777777" w:rsidR="00804306" w:rsidRDefault="00000000">
      <w:pPr>
        <w:pStyle w:val="SourceCode"/>
      </w:pPr>
      <w:r>
        <w:rPr>
          <w:rStyle w:val="VerbatimChar"/>
        </w:rPr>
        <w:t>g++ -std=c++11 src/main.cpp src/signatureDB.cpp src/scanner.cpp src/report.cpp -o sentinelAV</w:t>
      </w:r>
    </w:p>
    <w:p w14:paraId="39FEB288" w14:textId="77777777" w:rsidR="00D2254F" w:rsidRDefault="00000000">
      <w:pPr>
        <w:pStyle w:val="FirstParagraph"/>
      </w:pPr>
      <w:r>
        <w:rPr>
          <w:b/>
          <w:bCs/>
        </w:rPr>
        <w:t>Run:</w:t>
      </w:r>
      <w:r>
        <w:rPr>
          <w:rStyle w:val="VerbatimChar"/>
        </w:rPr>
        <w:t>./sentinelAV</w:t>
      </w:r>
    </w:p>
    <w:p w14:paraId="27997518" w14:textId="54396C5B" w:rsidR="00804306" w:rsidRDefault="00000000">
      <w:pPr>
        <w:pStyle w:val="FirstParagraph"/>
      </w:pPr>
      <w:r>
        <w:rPr>
          <w:b/>
          <w:bCs/>
        </w:rPr>
        <w:t>Expected Output:</w:t>
      </w:r>
      <w:r>
        <w:t xml:space="preserve"> All 4 demos showing implementation status of each data structure.</w:t>
      </w:r>
      <w:bookmarkEnd w:id="0"/>
      <w:bookmarkEnd w:id="31"/>
    </w:p>
    <w:sectPr w:rsidR="0080430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0C4221" w14:textId="77777777" w:rsidR="00951DF6" w:rsidRDefault="00951DF6">
      <w:pPr>
        <w:spacing w:after="0"/>
      </w:pPr>
      <w:r>
        <w:separator/>
      </w:r>
    </w:p>
  </w:endnote>
  <w:endnote w:type="continuationSeparator" w:id="0">
    <w:p w14:paraId="15A9217C" w14:textId="77777777" w:rsidR="00951DF6" w:rsidRDefault="00951D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FAE6D8" w14:textId="77777777" w:rsidR="00951DF6" w:rsidRDefault="00951DF6">
      <w:r>
        <w:separator/>
      </w:r>
    </w:p>
  </w:footnote>
  <w:footnote w:type="continuationSeparator" w:id="0">
    <w:p w14:paraId="69943704" w14:textId="77777777" w:rsidR="00951DF6" w:rsidRDefault="00951D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304A2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26CAE6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1CEED2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3483133">
    <w:abstractNumId w:val="0"/>
  </w:num>
  <w:num w:numId="2" w16cid:durableId="4626255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733330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04306"/>
    <w:rsid w:val="00467F4A"/>
    <w:rsid w:val="00804306"/>
    <w:rsid w:val="00951DF6"/>
    <w:rsid w:val="00AA3304"/>
    <w:rsid w:val="00D2254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99D17D"/>
  <w15:docId w15:val="{A855AB7B-9E6B-486E-A855-55EA73ACE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B7EEB3-55BC-4B28-A612-EF551A6EEE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7</Pages>
  <Words>1555</Words>
  <Characters>8868</Characters>
  <Application>Microsoft Office Word</Application>
  <DocSecurity>0</DocSecurity>
  <Lines>73</Lines>
  <Paragraphs>20</Paragraphs>
  <ScaleCrop>false</ScaleCrop>
  <Company/>
  <LinksUpToDate>false</LinksUpToDate>
  <CharactersWithSpaces>10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u2024538</cp:lastModifiedBy>
  <cp:revision>3</cp:revision>
  <dcterms:created xsi:type="dcterms:W3CDTF">2025-10-19T06:48:00Z</dcterms:created>
  <dcterms:modified xsi:type="dcterms:W3CDTF">2025-10-19T07:02:00Z</dcterms:modified>
</cp:coreProperties>
</file>